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81"/>
      </w:tblGrid>
      <w:tr w:rsidR="009A3634" w:rsidRPr="008725A7" w14:paraId="0EFAE64A" w14:textId="77777777" w:rsidTr="006F7663">
        <w:trPr>
          <w:trHeight w:val="112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C38D9" w14:textId="77777777" w:rsidR="009A3634" w:rsidRPr="008725A7" w:rsidRDefault="009A3634" w:rsidP="008157F0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32"/>
              </w:rPr>
            </w:pPr>
            <w:r w:rsidRPr="008725A7">
              <w:rPr>
                <w:rFonts w:ascii="Arial" w:hAnsi="Arial" w:cs="Arial"/>
                <w:noProof/>
                <w:sz w:val="22"/>
                <w:szCs w:val="22"/>
                <w:lang w:val="en-AU" w:eastAsia="en-AU"/>
              </w:rPr>
              <w:drawing>
                <wp:anchor distT="0" distB="0" distL="114300" distR="114300" simplePos="0" relativeHeight="251659264" behindDoc="0" locked="0" layoutInCell="1" allowOverlap="1" wp14:anchorId="754E3D39" wp14:editId="102001F2">
                  <wp:simplePos x="0" y="0"/>
                  <wp:positionH relativeFrom="column">
                    <wp:posOffset>-1268730</wp:posOffset>
                  </wp:positionH>
                  <wp:positionV relativeFrom="paragraph">
                    <wp:posOffset>635</wp:posOffset>
                  </wp:positionV>
                  <wp:extent cx="1226820" cy="1226820"/>
                  <wp:effectExtent l="0" t="0" r="0" b="0"/>
                  <wp:wrapSquare wrapText="bothSides"/>
                  <wp:docPr id="1" name="Picture 2" descr="QU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QU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6820" cy="1226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5C76F05" w14:textId="2FE31F75" w:rsidR="009A3634" w:rsidRPr="008157F0" w:rsidRDefault="009A3634" w:rsidP="008157F0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8725A7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QUT Research Project: </w:t>
            </w:r>
            <w:r w:rsidR="00697093">
              <w:rPr>
                <w:rFonts w:ascii="Arial" w:hAnsi="Arial" w:cs="Arial"/>
                <w:b/>
                <w:bCs/>
                <w:sz w:val="32"/>
                <w:szCs w:val="32"/>
              </w:rPr>
              <w:t>Consent Form</w:t>
            </w:r>
            <w:r w:rsidRPr="008725A7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for Interviews</w:t>
            </w:r>
          </w:p>
        </w:tc>
      </w:tr>
    </w:tbl>
    <w:p w14:paraId="4A6165B2" w14:textId="77777777" w:rsidR="009A3634" w:rsidRPr="008725A7" w:rsidRDefault="009A3634" w:rsidP="008157F0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15873C14" w14:textId="77777777" w:rsidR="009A3634" w:rsidRPr="008725A7" w:rsidRDefault="009A3634" w:rsidP="008157F0">
      <w:pPr>
        <w:spacing w:line="360" w:lineRule="auto"/>
        <w:jc w:val="both"/>
        <w:rPr>
          <w:rFonts w:ascii="Arial" w:hAnsi="Arial" w:cs="Arial"/>
          <w:color w:val="000000"/>
          <w:sz w:val="32"/>
          <w:szCs w:val="32"/>
        </w:rPr>
      </w:pPr>
      <w:r w:rsidRPr="008725A7">
        <w:rPr>
          <w:rFonts w:ascii="Arial" w:hAnsi="Arial" w:cs="Arial"/>
          <w:b/>
          <w:bCs/>
          <w:color w:val="000000"/>
          <w:sz w:val="32"/>
          <w:szCs w:val="32"/>
        </w:rPr>
        <w:t>Title of Research Project</w:t>
      </w:r>
    </w:p>
    <w:p w14:paraId="45FF997D" w14:textId="060F19C3" w:rsidR="009A3634" w:rsidRDefault="009A3634" w:rsidP="008157F0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8725A7">
        <w:rPr>
          <w:rFonts w:ascii="Arial" w:hAnsi="Arial" w:cs="Arial"/>
          <w:color w:val="000000"/>
          <w:sz w:val="24"/>
          <w:szCs w:val="24"/>
        </w:rPr>
        <w:t>Evolution of Disability Arts in Australia</w:t>
      </w:r>
    </w:p>
    <w:p w14:paraId="0C5C109B" w14:textId="77777777" w:rsidR="000F44F5" w:rsidRPr="008725A7" w:rsidRDefault="000F44F5" w:rsidP="008157F0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7800E528" w14:textId="5E7EA2CE" w:rsidR="009A3634" w:rsidRPr="008725A7" w:rsidRDefault="009A3634" w:rsidP="008157F0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32"/>
        </w:rPr>
      </w:pPr>
      <w:r w:rsidRPr="008725A7">
        <w:rPr>
          <w:rFonts w:ascii="Arial" w:hAnsi="Arial" w:cs="Arial"/>
          <w:b/>
          <w:color w:val="000000"/>
          <w:sz w:val="24"/>
          <w:szCs w:val="32"/>
        </w:rPr>
        <w:t>QUT Ethics Approval Number</w:t>
      </w:r>
      <w:r w:rsidR="00820EC3">
        <w:rPr>
          <w:rFonts w:ascii="Arial" w:hAnsi="Arial" w:cs="Arial"/>
          <w:b/>
          <w:color w:val="000000"/>
          <w:sz w:val="24"/>
          <w:szCs w:val="32"/>
        </w:rPr>
        <w:t xml:space="preserve"> </w:t>
      </w:r>
      <w:r w:rsidR="00820EC3" w:rsidRPr="00820EC3">
        <w:rPr>
          <w:rFonts w:ascii="Arial" w:hAnsi="Arial" w:cs="Arial"/>
          <w:b/>
          <w:color w:val="000000"/>
          <w:sz w:val="24"/>
          <w:szCs w:val="32"/>
        </w:rPr>
        <w:t>2021000382</w:t>
      </w:r>
    </w:p>
    <w:p w14:paraId="7660B604" w14:textId="77777777" w:rsidR="0004621F" w:rsidRPr="0072016C" w:rsidRDefault="0004621F" w:rsidP="0004621F">
      <w:pPr>
        <w:spacing w:line="360" w:lineRule="auto"/>
        <w:jc w:val="both"/>
        <w:rPr>
          <w:rFonts w:ascii="Arial" w:hAnsi="Arial" w:cs="Arial"/>
          <w:b/>
          <w:color w:val="000000"/>
          <w:szCs w:val="32"/>
        </w:rPr>
      </w:pPr>
    </w:p>
    <w:p w14:paraId="7733C092" w14:textId="77777777" w:rsidR="0004621F" w:rsidRPr="0072016C" w:rsidRDefault="0004621F" w:rsidP="0004621F">
      <w:pPr>
        <w:spacing w:line="360" w:lineRule="auto"/>
        <w:jc w:val="center"/>
        <w:rPr>
          <w:rFonts w:ascii="Arial" w:hAnsi="Arial" w:cs="Arial"/>
          <w:b/>
          <w:color w:val="000000"/>
          <w:szCs w:val="32"/>
        </w:rPr>
      </w:pP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176F8A77" wp14:editId="2D1FC096">
            <wp:extent cx="914400" cy="914400"/>
            <wp:effectExtent l="0" t="0" r="0" b="0"/>
            <wp:docPr id="29" name="Graphic 29" descr="Palett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 descr="Palette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362C0DAA" wp14:editId="5314FE0F">
            <wp:extent cx="914400" cy="914400"/>
            <wp:effectExtent l="0" t="0" r="0" b="0"/>
            <wp:docPr id="30" name="Graphic 30" descr="Music note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Music notes with solid fill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67637457" wp14:editId="6D732736">
            <wp:extent cx="914400" cy="914400"/>
            <wp:effectExtent l="0" t="0" r="0" b="0"/>
            <wp:docPr id="31" name="Graphic 31" descr="Video camer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Video camera with solid fill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75B43B40" wp14:editId="1E51F12D">
            <wp:extent cx="914400" cy="914400"/>
            <wp:effectExtent l="0" t="0" r="0" b="0"/>
            <wp:docPr id="32" name="Graphic 32" descr="Dram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Drama with solid fill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489E069E" wp14:editId="7170A8DF">
            <wp:extent cx="914400" cy="914400"/>
            <wp:effectExtent l="0" t="0" r="0" b="0"/>
            <wp:docPr id="33" name="Graphic 33" descr="Graffiti Spray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Graffiti Spray with solid fi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0A0B6C2D" wp14:editId="545F664E">
            <wp:extent cx="986938" cy="808990"/>
            <wp:effectExtent l="0" t="0" r="3810" b="0"/>
            <wp:docPr id="34" name="Picture 34" descr="Arts Therap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rts Therapist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954" cy="809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10C8E" w14:textId="77777777" w:rsidR="00173FCC" w:rsidRDefault="00173FCC" w:rsidP="00173FCC">
      <w:pPr>
        <w:spacing w:line="360" w:lineRule="auto"/>
        <w:jc w:val="both"/>
        <w:rPr>
          <w:rFonts w:ascii="Arial" w:hAnsi="Arial" w:cs="Arial"/>
          <w:b/>
          <w:bCs/>
          <w:color w:val="000000"/>
          <w:sz w:val="32"/>
          <w:szCs w:val="32"/>
        </w:rPr>
      </w:pPr>
    </w:p>
    <w:p w14:paraId="094E8A85" w14:textId="6222D1DB" w:rsidR="00A17C31" w:rsidRDefault="00173FCC" w:rsidP="000F44F5">
      <w:pPr>
        <w:spacing w:line="360" w:lineRule="auto"/>
        <w:jc w:val="both"/>
        <w:rPr>
          <w:rFonts w:ascii="Arial" w:hAnsi="Arial" w:cs="Arial"/>
          <w:b/>
          <w:bCs/>
          <w:color w:val="000000"/>
          <w:sz w:val="32"/>
          <w:szCs w:val="32"/>
        </w:rPr>
      </w:pPr>
      <w:r>
        <w:rPr>
          <w:rFonts w:ascii="Arial" w:hAnsi="Arial" w:cs="Arial"/>
          <w:b/>
          <w:bCs/>
          <w:color w:val="000000"/>
          <w:sz w:val="32"/>
          <w:szCs w:val="32"/>
        </w:rPr>
        <w:t>About the Research Team</w:t>
      </w:r>
    </w:p>
    <w:p w14:paraId="6CD9A8E1" w14:textId="7F9B492D" w:rsidR="00011B6D" w:rsidRPr="00011B6D" w:rsidRDefault="00697093" w:rsidP="000F44F5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lang w:val="en-AU"/>
        </w:rPr>
        <w:t>T</w:t>
      </w:r>
      <w:r w:rsidR="00011B6D" w:rsidRPr="00011B6D">
        <w:rPr>
          <w:rFonts w:ascii="Arial" w:hAnsi="Arial" w:cs="Arial"/>
          <w:color w:val="000000"/>
          <w:sz w:val="24"/>
          <w:szCs w:val="24"/>
          <w:lang w:val="en-AU"/>
        </w:rPr>
        <w:t xml:space="preserve">he lead chief investigators below and meet more of our research team </w:t>
      </w:r>
      <w:r w:rsidR="00011B6D">
        <w:rPr>
          <w:rFonts w:ascii="Arial" w:hAnsi="Arial" w:cs="Arial"/>
          <w:color w:val="000000"/>
          <w:sz w:val="24"/>
          <w:szCs w:val="24"/>
          <w:lang w:val="en-AU"/>
        </w:rPr>
        <w:t>in the information sheet</w:t>
      </w:r>
      <w:r w:rsidR="00011B6D" w:rsidRPr="00011B6D">
        <w:rPr>
          <w:rFonts w:ascii="Arial" w:hAnsi="Arial" w:cs="Arial"/>
          <w:color w:val="000000"/>
          <w:sz w:val="24"/>
          <w:szCs w:val="24"/>
          <w:lang w:val="en-AU"/>
        </w:rPr>
        <w:t>.</w:t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5"/>
        <w:gridCol w:w="5180"/>
      </w:tblGrid>
      <w:tr w:rsidR="000F44F5" w14:paraId="1BA7A336" w14:textId="77777777" w:rsidTr="000F44F5">
        <w:tc>
          <w:tcPr>
            <w:tcW w:w="4885" w:type="dxa"/>
          </w:tcPr>
          <w:p w14:paraId="2F60DDC1" w14:textId="25528F38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69504" behindDoc="0" locked="0" layoutInCell="1" allowOverlap="1" wp14:anchorId="31C91D70" wp14:editId="3427726B">
                  <wp:simplePos x="0" y="0"/>
                  <wp:positionH relativeFrom="margin">
                    <wp:posOffset>-64770</wp:posOffset>
                  </wp:positionH>
                  <wp:positionV relativeFrom="paragraph">
                    <wp:posOffset>38100</wp:posOffset>
                  </wp:positionV>
                  <wp:extent cx="1078230" cy="1173480"/>
                  <wp:effectExtent l="0" t="0" r="7620" b="7620"/>
                  <wp:wrapSquare wrapText="bothSides"/>
                  <wp:docPr id="28" name="Picture 28" descr="Profile picture of Bree Hadl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Profile picture of Bree Hadle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230" cy="11734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sz w:val="24"/>
                <w:szCs w:val="24"/>
              </w:rPr>
              <w:t>Prof Bree Hadley</w:t>
            </w:r>
          </w:p>
          <w:p w14:paraId="32280F07" w14:textId="77777777" w:rsidR="000F44F5" w:rsidRDefault="000F44F5">
            <w:pPr>
              <w:spacing w:line="36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45D5582F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T</w:t>
            </w:r>
          </w:p>
          <w:p w14:paraId="24A4D858" w14:textId="77777777" w:rsidR="000F44F5" w:rsidRDefault="008D36B0">
            <w:pPr>
              <w:spacing w:line="360" w:lineRule="auto"/>
              <w:rPr>
                <w:rStyle w:val="Hyperlink"/>
              </w:rPr>
            </w:pPr>
            <w:hyperlink r:id="rId24" w:history="1">
              <w:r w:rsidR="000F44F5">
                <w:rPr>
                  <w:rStyle w:val="Hyperlink"/>
                  <w:rFonts w:ascii="Arial" w:hAnsi="Arial" w:cs="Arial"/>
                  <w:sz w:val="24"/>
                  <w:szCs w:val="24"/>
                </w:rPr>
                <w:t>bree.hadley@qut.edu.au</w:t>
              </w:r>
            </w:hyperlink>
          </w:p>
          <w:p w14:paraId="630C7691" w14:textId="77777777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702D8744" w14:textId="16139718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70528" behindDoc="0" locked="0" layoutInCell="1" allowOverlap="1" wp14:anchorId="0B7B30B3" wp14:editId="607A6554">
                  <wp:simplePos x="0" y="0"/>
                  <wp:positionH relativeFrom="margin">
                    <wp:posOffset>-66675</wp:posOffset>
                  </wp:positionH>
                  <wp:positionV relativeFrom="paragraph">
                    <wp:posOffset>195580</wp:posOffset>
                  </wp:positionV>
                  <wp:extent cx="1104900" cy="1273810"/>
                  <wp:effectExtent l="0" t="0" r="0" b="2540"/>
                  <wp:wrapSquare wrapText="bothSides"/>
                  <wp:docPr id="22" name="Picture 22" descr="Profile picture of Katie Ell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Profile picture of Katie Elli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00" t="9937" r="8307" b="344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27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AB3FCE" w14:textId="77777777" w:rsidR="000F44F5" w:rsidRDefault="000F44F5">
            <w:pPr>
              <w:spacing w:line="360" w:lineRule="auto"/>
            </w:pPr>
            <w:r>
              <w:rPr>
                <w:rFonts w:ascii="Arial" w:hAnsi="Arial" w:cs="Arial"/>
                <w:sz w:val="24"/>
                <w:szCs w:val="24"/>
              </w:rPr>
              <w:t>Prof Kathleen Ellis</w:t>
            </w:r>
          </w:p>
          <w:p w14:paraId="4DBB7E4D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2CE94037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rtin University</w:t>
            </w:r>
          </w:p>
          <w:p w14:paraId="0B515B92" w14:textId="77777777" w:rsidR="000F44F5" w:rsidRDefault="008D36B0">
            <w:pPr>
              <w:spacing w:line="360" w:lineRule="auto"/>
              <w:rPr>
                <w:rStyle w:val="Hyperlink"/>
              </w:rPr>
            </w:pPr>
            <w:hyperlink r:id="rId26" w:history="1">
              <w:r w:rsidR="000F44F5">
                <w:rPr>
                  <w:rStyle w:val="Hyperlink"/>
                  <w:rFonts w:ascii="Arial" w:hAnsi="Arial" w:cs="Arial"/>
                  <w:sz w:val="24"/>
                  <w:szCs w:val="24"/>
                </w:rPr>
                <w:t>katie.ellis@curtin.edu.au</w:t>
              </w:r>
            </w:hyperlink>
          </w:p>
          <w:p w14:paraId="4B329E7F" w14:textId="77777777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6FF7394A" w14:textId="1C7694A8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71552" behindDoc="0" locked="0" layoutInCell="1" allowOverlap="1" wp14:anchorId="100802CB" wp14:editId="4EEAB034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222885</wp:posOffset>
                  </wp:positionV>
                  <wp:extent cx="1104900" cy="1104900"/>
                  <wp:effectExtent l="0" t="0" r="0" b="0"/>
                  <wp:wrapSquare wrapText="bothSides"/>
                  <wp:docPr id="19" name="Picture 19" descr="Profile picture of Michael Whel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Profile picture of Michael Whela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A5DACD6" w14:textId="77777777" w:rsidR="000F44F5" w:rsidRDefault="000F44F5">
            <w:pPr>
              <w:spacing w:line="360" w:lineRule="auto"/>
            </w:pPr>
            <w:r>
              <w:rPr>
                <w:rFonts w:ascii="Arial" w:hAnsi="Arial" w:cs="Arial"/>
                <w:sz w:val="24"/>
                <w:szCs w:val="24"/>
              </w:rPr>
              <w:t>A/Prof Michael Whelan</w:t>
            </w:r>
          </w:p>
          <w:p w14:paraId="76BC8FBD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3AE34B8F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T</w:t>
            </w:r>
          </w:p>
          <w:p w14:paraId="3CD67734" w14:textId="77777777" w:rsidR="000F44F5" w:rsidRDefault="008D36B0">
            <w:pPr>
              <w:spacing w:line="360" w:lineRule="auto"/>
              <w:rPr>
                <w:rStyle w:val="Hyperlink"/>
              </w:rPr>
            </w:pPr>
            <w:hyperlink r:id="rId28" w:history="1">
              <w:r w:rsidR="000F44F5">
                <w:rPr>
                  <w:rStyle w:val="Hyperlink"/>
                  <w:rFonts w:ascii="Arial" w:hAnsi="Arial" w:cs="Arial"/>
                  <w:sz w:val="24"/>
                  <w:szCs w:val="24"/>
                </w:rPr>
                <w:t>m.whelan@qut.edu.au</w:t>
              </w:r>
            </w:hyperlink>
          </w:p>
          <w:p w14:paraId="3B20906C" w14:textId="5E68BF39" w:rsidR="000F44F5" w:rsidRDefault="000F44F5">
            <w:pPr>
              <w:spacing w:line="360" w:lineRule="auto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AU" w:eastAsia="en-AU"/>
              </w:rPr>
            </w:pPr>
          </w:p>
        </w:tc>
        <w:tc>
          <w:tcPr>
            <w:tcW w:w="5180" w:type="dxa"/>
          </w:tcPr>
          <w:p w14:paraId="6B514B49" w14:textId="3EE5C171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75648" behindDoc="0" locked="0" layoutInCell="1" allowOverlap="1" wp14:anchorId="52AC6D87" wp14:editId="59003635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26670</wp:posOffset>
                  </wp:positionV>
                  <wp:extent cx="895350" cy="1194435"/>
                  <wp:effectExtent l="0" t="0" r="0" b="5715"/>
                  <wp:wrapSquare wrapText="bothSides"/>
                  <wp:docPr id="15" name="Picture 15" descr="Profile picture of Eddie Paters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Profile picture of Eddie Paters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11944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sz w:val="24"/>
                <w:szCs w:val="24"/>
              </w:rPr>
              <w:t xml:space="preserve">A/Prof Edward Paterson </w:t>
            </w:r>
          </w:p>
          <w:p w14:paraId="28C2175F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3907680F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University of Melbourne</w:t>
            </w:r>
          </w:p>
          <w:p w14:paraId="6C2FEB67" w14:textId="77777777" w:rsidR="000F44F5" w:rsidRDefault="008D36B0">
            <w:pPr>
              <w:spacing w:line="360" w:lineRule="auto"/>
              <w:rPr>
                <w:rStyle w:val="Hyperlink"/>
              </w:rPr>
            </w:pPr>
            <w:hyperlink r:id="rId30" w:history="1">
              <w:r w:rsidR="000F44F5">
                <w:rPr>
                  <w:rStyle w:val="Hyperlink"/>
                  <w:rFonts w:ascii="Arial" w:hAnsi="Arial" w:cs="Arial"/>
                  <w:sz w:val="24"/>
                  <w:szCs w:val="24"/>
                </w:rPr>
                <w:t>eddiep@unimelb.edu.au</w:t>
              </w:r>
            </w:hyperlink>
          </w:p>
          <w:p w14:paraId="0566B419" w14:textId="77777777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5017E94A" w14:textId="19CD0FA3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76672" behindDoc="0" locked="0" layoutInCell="1" allowOverlap="1" wp14:anchorId="3BF2C316" wp14:editId="358D4A1C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86055</wp:posOffset>
                  </wp:positionV>
                  <wp:extent cx="942975" cy="1076325"/>
                  <wp:effectExtent l="0" t="0" r="9525" b="9525"/>
                  <wp:wrapSquare wrapText="bothSides"/>
                  <wp:docPr id="14" name="Picture 14" descr="Profile picture of Janice Rieg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Profile picture of Janice Rieg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850" t="17850" r="26633" b="4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10763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05D9D4A" w14:textId="77777777" w:rsidR="000F44F5" w:rsidRDefault="000F44F5">
            <w:pPr>
              <w:spacing w:line="360" w:lineRule="auto"/>
            </w:pPr>
            <w:r>
              <w:rPr>
                <w:rFonts w:ascii="Arial" w:hAnsi="Arial" w:cs="Arial"/>
                <w:sz w:val="24"/>
                <w:szCs w:val="24"/>
              </w:rPr>
              <w:t>A/Prof Janice Rieger</w:t>
            </w:r>
          </w:p>
          <w:p w14:paraId="6267FED1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4AA77716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T</w:t>
            </w:r>
          </w:p>
          <w:p w14:paraId="159054B2" w14:textId="77777777" w:rsidR="000F44F5" w:rsidRDefault="008D36B0">
            <w:pPr>
              <w:spacing w:line="360" w:lineRule="auto"/>
              <w:rPr>
                <w:rStyle w:val="Hyperlink"/>
              </w:rPr>
            </w:pPr>
            <w:hyperlink r:id="rId32" w:history="1">
              <w:r w:rsidR="000F44F5">
                <w:rPr>
                  <w:rStyle w:val="Hyperlink"/>
                  <w:rFonts w:ascii="Arial" w:hAnsi="Arial" w:cs="Arial"/>
                  <w:sz w:val="24"/>
                  <w:szCs w:val="24"/>
                </w:rPr>
                <w:t>j.rieger@qut.edu.au</w:t>
              </w:r>
            </w:hyperlink>
          </w:p>
          <w:p w14:paraId="70376F17" w14:textId="41D3B8CD" w:rsidR="000F44F5" w:rsidRDefault="000F44F5">
            <w:pPr>
              <w:spacing w:line="360" w:lineRule="auto"/>
              <w:rPr>
                <w:rStyle w:val="Hyperlink"/>
              </w:rPr>
            </w:pPr>
          </w:p>
          <w:p w14:paraId="19ADC7CF" w14:textId="77777777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591F8D1A" w14:textId="46E56466" w:rsidR="000F44F5" w:rsidRDefault="000F44F5">
            <w:pPr>
              <w:spacing w:line="360" w:lineRule="auto"/>
              <w:rPr>
                <w:rStyle w:val="Hyperlink"/>
              </w:rPr>
            </w:pPr>
          </w:p>
          <w:p w14:paraId="2A750A7E" w14:textId="68C3B343" w:rsidR="00011B6D" w:rsidRDefault="00011B6D" w:rsidP="00011B6D">
            <w:pPr>
              <w:spacing w:line="360" w:lineRule="auto"/>
              <w:rPr>
                <w:rStyle w:val="Hyperlink"/>
              </w:rPr>
            </w:pPr>
            <w:r>
              <w:rPr>
                <w:rStyle w:val="Hyperlink"/>
              </w:rPr>
              <w:t xml:space="preserve"> </w:t>
            </w:r>
          </w:p>
          <w:p w14:paraId="2A04CFF7" w14:textId="694973F8" w:rsidR="000F44F5" w:rsidRDefault="000F44F5">
            <w:pPr>
              <w:spacing w:line="360" w:lineRule="auto"/>
              <w:rPr>
                <w:rStyle w:val="Hyperlink"/>
              </w:rPr>
            </w:pPr>
          </w:p>
          <w:p w14:paraId="15AAEEDB" w14:textId="70717C49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5999FCE8" w14:textId="4CBA0231" w:rsidR="000F44F5" w:rsidRDefault="000F44F5">
            <w:pPr>
              <w:spacing w:line="360" w:lineRule="auto"/>
              <w:jc w:val="both"/>
              <w:rPr>
                <w:lang w:val="en-AU" w:eastAsia="en-AU"/>
              </w:rPr>
            </w:pPr>
          </w:p>
          <w:p w14:paraId="038836B6" w14:textId="36C101A9" w:rsidR="000F44F5" w:rsidRDefault="000F44F5">
            <w:pPr>
              <w:spacing w:line="360" w:lineRule="auto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AU" w:eastAsia="en-AU"/>
              </w:rPr>
            </w:pPr>
          </w:p>
        </w:tc>
      </w:tr>
    </w:tbl>
    <w:p w14:paraId="593778A5" w14:textId="402A4C97" w:rsidR="00F61438" w:rsidRPr="004009F4" w:rsidRDefault="00F61438" w:rsidP="008157F0">
      <w:pPr>
        <w:pStyle w:val="BodyText3"/>
        <w:widowControl w:val="0"/>
        <w:spacing w:line="360" w:lineRule="auto"/>
        <w:rPr>
          <w:rFonts w:ascii="Arial" w:hAnsi="Arial" w:cs="Arial"/>
          <w:b/>
          <w:color w:val="000000"/>
          <w:sz w:val="32"/>
          <w:szCs w:val="32"/>
          <w:lang w:val="en-AU"/>
        </w:rPr>
      </w:pPr>
    </w:p>
    <w:p w14:paraId="3827E1FE" w14:textId="07565087" w:rsidR="00F61438" w:rsidRDefault="00F61438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This consent form will be a record of your agreement to take part in this research</w:t>
      </w:r>
    </w:p>
    <w:p w14:paraId="155BFA2D" w14:textId="04994D7E" w:rsidR="00F61438" w:rsidRDefault="00F61438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083E96A5" w14:textId="4C9A425A" w:rsidR="00F61438" w:rsidRDefault="00F61438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Please read the </w:t>
      </w:r>
      <w:r w:rsidR="002825CE">
        <w:rPr>
          <w:rFonts w:ascii="Arial" w:hAnsi="Arial" w:cs="Arial"/>
          <w:b/>
          <w:color w:val="000000"/>
          <w:sz w:val="24"/>
          <w:szCs w:val="24"/>
          <w:lang w:val="en-AU"/>
        </w:rPr>
        <w:t>Participant Information Sheet</w:t>
      </w:r>
      <w:r w:rsidR="002825CE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for this research </w:t>
      </w:r>
      <w:r w:rsidR="002825CE" w:rsidRPr="002825CE">
        <w:rPr>
          <w:rFonts w:ascii="Arial" w:hAnsi="Arial" w:cs="Arial"/>
          <w:b/>
          <w:color w:val="000000"/>
          <w:sz w:val="24"/>
          <w:szCs w:val="24"/>
          <w:lang w:val="en-AU"/>
        </w:rPr>
        <w:t>before</w:t>
      </w:r>
      <w:r w:rsidR="002825CE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signing this consent form.</w:t>
      </w:r>
    </w:p>
    <w:p w14:paraId="54F05494" w14:textId="22E9A276" w:rsidR="002825CE" w:rsidRDefault="002825CE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780A4388" w14:textId="4FB4E0D0" w:rsidR="002825CE" w:rsidRDefault="002825CE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t is alright to wait until the interview before you sign the </w:t>
      </w:r>
      <w:r w:rsidR="00CC52CA">
        <w:rPr>
          <w:rFonts w:ascii="Arial" w:hAnsi="Arial" w:cs="Arial"/>
          <w:bCs/>
          <w:color w:val="000000"/>
          <w:sz w:val="24"/>
          <w:szCs w:val="24"/>
          <w:lang w:val="en-AU"/>
        </w:rPr>
        <w:t>consent form if you prefer.</w:t>
      </w:r>
    </w:p>
    <w:p w14:paraId="69217D9A" w14:textId="44DC6851" w:rsidR="00CC52CA" w:rsidRDefault="00CC52CA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E0188A8" w14:textId="40C5948D" w:rsidR="00CC52CA" w:rsidRDefault="00CC52CA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We will also talk about </w:t>
      </w:r>
      <w:r w:rsidRPr="00CC52CA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the Participant Information Sheet and Consent Form when we meet at the Interview. </w:t>
      </w:r>
    </w:p>
    <w:p w14:paraId="31732F83" w14:textId="18B14712" w:rsidR="007420CC" w:rsidRDefault="007420CC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46ED93B" w14:textId="0D4C46BD" w:rsidR="007420CC" w:rsidRPr="00CC52CA" w:rsidRDefault="007420CC" w:rsidP="008157F0">
      <w:pPr>
        <w:pStyle w:val="BodyText3"/>
        <w:widowControl w:val="0"/>
        <w:spacing w:line="360" w:lineRule="auto"/>
        <w:rPr>
          <w:rFonts w:ascii="Arial" w:hAnsi="Arial" w:cs="Arial"/>
          <w:b/>
          <w:color w:val="000000"/>
          <w:sz w:val="32"/>
          <w:szCs w:val="32"/>
          <w:lang w:val="en-AU"/>
        </w:rPr>
      </w:pPr>
      <w:r w:rsidRPr="004009F4">
        <w:rPr>
          <w:rFonts w:ascii="Arial" w:hAnsi="Arial" w:cs="Arial"/>
          <w:b/>
          <w:color w:val="000000"/>
          <w:sz w:val="32"/>
          <w:szCs w:val="32"/>
          <w:lang w:val="en-AU"/>
        </w:rPr>
        <w:t xml:space="preserve">Any questions? </w:t>
      </w:r>
    </w:p>
    <w:p w14:paraId="251B7B84" w14:textId="79E60976" w:rsidR="006265DE" w:rsidRDefault="006265DE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6265DE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have any questions about the research, or questions about what you need to do, then: </w:t>
      </w:r>
    </w:p>
    <w:p w14:paraId="1AE70D5C" w14:textId="78AA66B4" w:rsidR="00412C54" w:rsidRPr="006265DE" w:rsidRDefault="008157F0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6265DE">
        <w:rPr>
          <w:rFonts w:ascii="Arial" w:hAnsi="Arial" w:cs="Arial"/>
          <w:bCs/>
          <w:noProof/>
          <w:color w:val="000000"/>
          <w:sz w:val="24"/>
          <w:szCs w:val="24"/>
          <w:lang w:val="en-AU" w:eastAsia="en-AU"/>
        </w:rPr>
        <w:drawing>
          <wp:anchor distT="0" distB="0" distL="114300" distR="114300" simplePos="0" relativeHeight="251665408" behindDoc="1" locked="0" layoutInCell="1" allowOverlap="1" wp14:anchorId="155617F8" wp14:editId="62829E7D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998220" cy="1011555"/>
            <wp:effectExtent l="0" t="0" r="0" b="0"/>
            <wp:wrapSquare wrapText="bothSides"/>
            <wp:docPr id="2" name="Picture 2" descr="Ques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uestion icon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220" cy="10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5E4601" w14:textId="1971212E" w:rsidR="006265DE" w:rsidRDefault="006265DE" w:rsidP="008157F0">
      <w:pPr>
        <w:pStyle w:val="BodyText3"/>
        <w:widowControl w:val="0"/>
        <w:numPr>
          <w:ilvl w:val="0"/>
          <w:numId w:val="8"/>
        </w:numPr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6265DE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Do not complete this form yet. </w:t>
      </w:r>
    </w:p>
    <w:p w14:paraId="24129BA2" w14:textId="78E958FC" w:rsidR="00412C54" w:rsidRDefault="00412C54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B07B229" w14:textId="5C90ECE3" w:rsidR="00412C54" w:rsidRDefault="008157F0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E861EA">
        <w:rPr>
          <w:rFonts w:ascii="Arial" w:hAnsi="Arial" w:cs="Arial"/>
          <w:bCs/>
          <w:noProof/>
          <w:color w:val="000000"/>
          <w:sz w:val="24"/>
          <w:szCs w:val="24"/>
          <w:lang w:val="en-AU" w:eastAsia="en-AU"/>
        </w:rPr>
        <w:drawing>
          <wp:anchor distT="0" distB="0" distL="114300" distR="114300" simplePos="0" relativeHeight="251667456" behindDoc="0" locked="0" layoutInCell="1" allowOverlap="1" wp14:anchorId="141DDD95" wp14:editId="5C30BCCF">
            <wp:simplePos x="0" y="0"/>
            <wp:positionH relativeFrom="margin">
              <wp:align>left</wp:align>
            </wp:positionH>
            <wp:positionV relativeFrom="paragraph">
              <wp:posOffset>205105</wp:posOffset>
            </wp:positionV>
            <wp:extent cx="967740" cy="988060"/>
            <wp:effectExtent l="0" t="0" r="3810" b="2540"/>
            <wp:wrapSquare wrapText="bothSides"/>
            <wp:docPr id="3" name="Picture 3" descr="Email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Email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737" b="4000"/>
                    <a:stretch/>
                  </pic:blipFill>
                  <pic:spPr bwMode="auto">
                    <a:xfrm>
                      <a:off x="0" y="0"/>
                      <a:ext cx="967740" cy="98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9CB13" w14:textId="77D90B3C" w:rsidR="004009F4" w:rsidRDefault="004009F4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0F8F1659" w14:textId="2D6A8050" w:rsidR="004009F4" w:rsidRPr="008157F0" w:rsidRDefault="008157F0" w:rsidP="008157F0">
      <w:pPr>
        <w:pStyle w:val="ListParagraph"/>
        <w:widowControl w:val="0"/>
        <w:numPr>
          <w:ilvl w:val="0"/>
          <w:numId w:val="8"/>
        </w:numPr>
        <w:spacing w:line="360" w:lineRule="auto"/>
        <w:ind w:left="2268" w:hanging="567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8157F0">
        <w:rPr>
          <w:rFonts w:ascii="Arial" w:hAnsi="Arial" w:cs="Arial"/>
          <w:bCs/>
          <w:sz w:val="24"/>
          <w:szCs w:val="24"/>
          <w:lang w:val="en-AU"/>
        </w:rPr>
        <w:t xml:space="preserve">Send Bree an email on </w:t>
      </w:r>
      <w:hyperlink r:id="rId35" w:history="1">
        <w:r w:rsidRPr="008157F0">
          <w:rPr>
            <w:rStyle w:val="Hyperlink"/>
            <w:rFonts w:ascii="Arial" w:hAnsi="Arial" w:cs="Arial"/>
            <w:bCs/>
            <w:sz w:val="24"/>
            <w:szCs w:val="24"/>
            <w:lang w:val="en-AU"/>
          </w:rPr>
          <w:t>bree.hadley@qut.edu.au</w:t>
        </w:r>
      </w:hyperlink>
      <w:r>
        <w:rPr>
          <w:rFonts w:ascii="Arial" w:hAnsi="Arial" w:cs="Arial"/>
          <w:bCs/>
          <w:sz w:val="24"/>
          <w:szCs w:val="24"/>
          <w:lang w:val="en-AU"/>
        </w:rPr>
        <w:t xml:space="preserve"> and we can arrange a time to answer your question.</w:t>
      </w:r>
    </w:p>
    <w:p w14:paraId="69C95A6C" w14:textId="69EA7C10" w:rsidR="008157F0" w:rsidRDefault="008157F0" w:rsidP="008157F0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8E7A585" w14:textId="59C5BAA7" w:rsidR="008157F0" w:rsidRDefault="008157F0" w:rsidP="008157F0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196829F" w14:textId="3DCE91E2" w:rsidR="008157F0" w:rsidRPr="008157F0" w:rsidRDefault="008157F0" w:rsidP="008157F0">
      <w:pPr>
        <w:widowControl w:val="0"/>
        <w:spacing w:line="360" w:lineRule="auto"/>
        <w:jc w:val="both"/>
        <w:rPr>
          <w:rFonts w:ascii="Arial" w:hAnsi="Arial" w:cs="Arial"/>
          <w:b/>
          <w:color w:val="000000"/>
          <w:sz w:val="32"/>
          <w:szCs w:val="32"/>
          <w:lang w:val="en-AU"/>
        </w:rPr>
      </w:pPr>
      <w:r w:rsidRPr="008157F0">
        <w:rPr>
          <w:rFonts w:ascii="Arial" w:hAnsi="Arial" w:cs="Arial"/>
          <w:b/>
          <w:color w:val="000000"/>
          <w:sz w:val="32"/>
          <w:szCs w:val="32"/>
          <w:lang w:val="en-AU"/>
        </w:rPr>
        <w:t>Statement of consent</w:t>
      </w:r>
    </w:p>
    <w:p w14:paraId="38BF4D30" w14:textId="4BA41E46" w:rsidR="008157F0" w:rsidRDefault="00381752" w:rsidP="00381752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Have you read the Participant Information Sheet this research? </w:t>
      </w:r>
    </w:p>
    <w:p w14:paraId="5B544D75" w14:textId="77777777" w:rsidR="00AA4456" w:rsidRDefault="00AA4456" w:rsidP="00AA4456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0EBA275" w14:textId="4C2C55F3" w:rsidR="00AA4456" w:rsidRDefault="00AA4456" w:rsidP="00AA4456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5BEA19F3" w14:textId="3EF274D7" w:rsidR="00AA4456" w:rsidRDefault="00AA4456" w:rsidP="00AA4456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767935B7" w14:textId="68CC7C74" w:rsidR="00AA4456" w:rsidRDefault="00AA4456" w:rsidP="00AA4456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understand what you will be asked to do in this research?</w:t>
      </w:r>
    </w:p>
    <w:p w14:paraId="07CF5EB0" w14:textId="3916BE52" w:rsidR="00AA4456" w:rsidRDefault="00AA4456" w:rsidP="00AA4456">
      <w:pPr>
        <w:widowControl w:val="0"/>
        <w:spacing w:line="360" w:lineRule="auto"/>
        <w:ind w:left="720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8902EF3" w14:textId="736C4DD6" w:rsidR="00AA4456" w:rsidRDefault="00AA4456" w:rsidP="00AA4456">
      <w:pPr>
        <w:widowControl w:val="0"/>
        <w:spacing w:line="360" w:lineRule="auto"/>
        <w:ind w:left="720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1CF2FC69" w14:textId="30CA10C0" w:rsidR="00AA4456" w:rsidRDefault="00AA4456" w:rsidP="00AA4456">
      <w:pPr>
        <w:widowControl w:val="0"/>
        <w:spacing w:line="360" w:lineRule="auto"/>
        <w:ind w:left="720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2F16FF6" w14:textId="34F2F61E" w:rsidR="00AA4456" w:rsidRDefault="00AA4456" w:rsidP="00AA4456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Have your questions about the research been answered to your satisfaction?</w:t>
      </w:r>
    </w:p>
    <w:p w14:paraId="22C94C12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F782130" w14:textId="46021C17" w:rsid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59FC7AE4" w14:textId="77777777" w:rsidR="0004621F" w:rsidRPr="00F565F1" w:rsidRDefault="0004621F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E9DEF53" w14:textId="095FC00C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understand that you can ask more questions at any time?</w:t>
      </w:r>
    </w:p>
    <w:p w14:paraId="63A041C2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6078DF7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3ADDF214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9574289" w14:textId="1813F153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understand that you can stop taking part in the research at any time?</w:t>
      </w:r>
    </w:p>
    <w:p w14:paraId="1FDCAD57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6FF2B0AE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4C70E764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01DBCB1" w14:textId="3B8BB080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decide to stop taking part in the </w:t>
      </w:r>
      <w:proofErr w:type="gramStart"/>
      <w:r>
        <w:rPr>
          <w:rFonts w:ascii="Arial" w:hAnsi="Arial" w:cs="Arial"/>
          <w:bCs/>
          <w:color w:val="000000"/>
          <w:sz w:val="24"/>
          <w:szCs w:val="24"/>
          <w:lang w:val="en-AU"/>
        </w:rPr>
        <w:t>research</w:t>
      </w:r>
      <w:proofErr w:type="gramEnd"/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do you give permission for us to still use information that you have already given us in the research?</w:t>
      </w:r>
    </w:p>
    <w:p w14:paraId="67B53CD8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EEC2846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34D1DE4C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78FEF2CB" w14:textId="15EAC4F8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Do you understand that if you are worried about the ethics of this research, you can ring the QUT Research Ethics </w:t>
      </w:r>
      <w:proofErr w:type="spellStart"/>
      <w:r>
        <w:rPr>
          <w:rFonts w:ascii="Arial" w:hAnsi="Arial" w:cs="Arial"/>
          <w:bCs/>
          <w:color w:val="000000"/>
          <w:sz w:val="24"/>
          <w:szCs w:val="24"/>
          <w:lang w:val="en-AU"/>
        </w:rPr>
        <w:t>Adivsory</w:t>
      </w:r>
      <w:proofErr w:type="spellEnd"/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Team on 07 3138 </w:t>
      </w:r>
      <w:proofErr w:type="gramStart"/>
      <w:r>
        <w:rPr>
          <w:rFonts w:ascii="Arial" w:hAnsi="Arial" w:cs="Arial"/>
          <w:bCs/>
          <w:color w:val="000000"/>
          <w:sz w:val="24"/>
          <w:szCs w:val="24"/>
          <w:lang w:val="en-AU"/>
        </w:rPr>
        <w:t>5123, or</w:t>
      </w:r>
      <w:proofErr w:type="gramEnd"/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send them an email at </w:t>
      </w:r>
      <w:hyperlink r:id="rId36" w:history="1">
        <w:r w:rsidRPr="00B433E2">
          <w:rPr>
            <w:rStyle w:val="Hyperlink"/>
            <w:rFonts w:ascii="Arial" w:hAnsi="Arial" w:cs="Arial"/>
            <w:bCs/>
            <w:sz w:val="24"/>
            <w:szCs w:val="24"/>
            <w:lang w:val="en-AU"/>
          </w:rPr>
          <w:t>humanethics@qut.edu.au</w:t>
        </w:r>
      </w:hyperlink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. </w:t>
      </w:r>
    </w:p>
    <w:p w14:paraId="29BF2110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4642A99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69ACD6CD" w14:textId="77777777" w:rsidR="0004621F" w:rsidRPr="006D7BEF" w:rsidRDefault="0004621F" w:rsidP="006D7BEF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6A932353" w14:textId="262EF22D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understand that the interviews will be video recorded?</w:t>
      </w:r>
    </w:p>
    <w:p w14:paraId="27556D43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34D734B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1D4CB075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5E0ACE3" w14:textId="4FB01F11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Do you agree to take part in this </w:t>
      </w:r>
      <w:proofErr w:type="gramStart"/>
      <w:r>
        <w:rPr>
          <w:rFonts w:ascii="Arial" w:hAnsi="Arial" w:cs="Arial"/>
          <w:bCs/>
          <w:color w:val="000000"/>
          <w:sz w:val="24"/>
          <w:szCs w:val="24"/>
          <w:lang w:val="en-AU"/>
        </w:rPr>
        <w:t>research</w:t>
      </w:r>
      <w:proofErr w:type="gramEnd"/>
    </w:p>
    <w:p w14:paraId="72CC666C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6823AD1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6D1727E2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2A4AEA3" w14:textId="79501F7C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want us to acknowledge that you took part in this research?</w:t>
      </w:r>
    </w:p>
    <w:p w14:paraId="2E5636F7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356C939" w14:textId="5A93163A" w:rsidR="00D25D6D" w:rsidRDefault="00F565F1" w:rsidP="000A322D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57C89D83" w14:textId="03533445" w:rsidR="000A322D" w:rsidRDefault="000A322D" w:rsidP="000A322D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A08E45B" w14:textId="2D37314A" w:rsidR="00697093" w:rsidRDefault="00697093" w:rsidP="000A322D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96A9F9A" w14:textId="4A79A7DE" w:rsidR="006D7BEF" w:rsidRDefault="006D7BEF" w:rsidP="000A322D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829D015" w14:textId="77777777" w:rsidR="006D7BEF" w:rsidRPr="000A322D" w:rsidRDefault="006D7BEF" w:rsidP="000A322D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716EFB23" w14:textId="77777777" w:rsidR="00D25D6D" w:rsidRPr="00D25D6D" w:rsidRDefault="00F565F1" w:rsidP="00D25D6D">
      <w:pPr>
        <w:widowControl w:val="0"/>
        <w:spacing w:line="360" w:lineRule="auto"/>
        <w:jc w:val="both"/>
        <w:rPr>
          <w:rFonts w:ascii="Arial" w:hAnsi="Arial" w:cs="Arial"/>
          <w:b/>
          <w:color w:val="000000"/>
          <w:sz w:val="32"/>
          <w:szCs w:val="32"/>
          <w:lang w:val="en-AU"/>
        </w:rPr>
      </w:pPr>
      <w:r w:rsidRPr="00F565F1">
        <w:rPr>
          <w:rFonts w:ascii="Arial" w:hAnsi="Arial" w:cs="Arial"/>
          <w:b/>
          <w:color w:val="000000"/>
          <w:sz w:val="32"/>
          <w:szCs w:val="32"/>
          <w:lang w:val="en-AU"/>
        </w:rPr>
        <w:lastRenderedPageBreak/>
        <w:t>Only sign this form:</w:t>
      </w:r>
    </w:p>
    <w:p w14:paraId="49A574E3" w14:textId="77777777" w:rsidR="00D25D6D" w:rsidRPr="00D25D6D" w:rsidRDefault="00D25D6D" w:rsidP="00D25D6D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are </w:t>
      </w:r>
      <w:proofErr w:type="gramStart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>sure</w:t>
      </w:r>
      <w:proofErr w:type="gramEnd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you understand what you will be asked to do, </w:t>
      </w:r>
    </w:p>
    <w:p w14:paraId="6B81F603" w14:textId="77FADCD7" w:rsidR="00D25D6D" w:rsidRPr="00D25D6D" w:rsidRDefault="00D25D6D" w:rsidP="00D25D6D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are </w:t>
      </w:r>
      <w:proofErr w:type="gramStart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>sure</w:t>
      </w:r>
      <w:proofErr w:type="gramEnd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you understand what it means for you and other people if you take part. </w:t>
      </w:r>
    </w:p>
    <w:p w14:paraId="73C7D137" w14:textId="3330047F" w:rsidR="00D25D6D" w:rsidRPr="00D25D6D" w:rsidRDefault="00D25D6D" w:rsidP="00D25D6D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have answered yes to all the questions above. </w:t>
      </w:r>
    </w:p>
    <w:p w14:paraId="53B21C32" w14:textId="7D87C2BE" w:rsidR="00D25D6D" w:rsidRPr="00D25D6D" w:rsidRDefault="00D25D6D" w:rsidP="00D25D6D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And if you have decided you would like to take part in the research. </w:t>
      </w:r>
    </w:p>
    <w:p w14:paraId="46E55648" w14:textId="77777777" w:rsidR="00AC3017" w:rsidRPr="00213138" w:rsidRDefault="00AC3017" w:rsidP="008157F0">
      <w:pPr>
        <w:pStyle w:val="BodyText3"/>
        <w:spacing w:line="360" w:lineRule="auto"/>
        <w:jc w:val="left"/>
        <w:rPr>
          <w:rFonts w:ascii="Segoe UI" w:hAnsi="Segoe UI" w:cs="Helvetica"/>
          <w:color w:val="000000"/>
          <w:szCs w:val="20"/>
          <w:lang w:val="en-AU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8472"/>
      </w:tblGrid>
      <w:tr w:rsidR="0018405F" w:rsidRPr="00213138" w14:paraId="4C935E7D" w14:textId="77777777" w:rsidTr="003D4B04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56EB35" w14:textId="19CE37D3" w:rsidR="009E531B" w:rsidRPr="003D4B04" w:rsidRDefault="00732131" w:rsidP="003D4B04">
            <w:pPr>
              <w:pStyle w:val="BodyText3"/>
              <w:spacing w:line="360" w:lineRule="auto"/>
              <w:jc w:val="left"/>
              <w:rPr>
                <w:rFonts w:ascii="Comic Sans MS" w:hAnsi="Comic Sans MS" w:cs="Helvetica"/>
                <w:b/>
                <w:bCs/>
                <w:sz w:val="28"/>
                <w:szCs w:val="28"/>
                <w:u w:val="single"/>
                <w:lang w:val="en-AU"/>
              </w:rPr>
            </w:pPr>
            <w:r w:rsidRPr="003D4B04">
              <w:rPr>
                <w:rFonts w:ascii="Comic Sans MS" w:hAnsi="Comic Sans MS"/>
                <w:b/>
                <w:bCs/>
                <w:sz w:val="28"/>
                <w:szCs w:val="28"/>
                <w:u w:val="single"/>
              </w:rPr>
              <w:t>A B C D …</w:t>
            </w:r>
          </w:p>
          <w:p w14:paraId="3A8A3329" w14:textId="0EB9D2CA" w:rsidR="0018405F" w:rsidRPr="00213138" w:rsidRDefault="00242C4C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Print your full name here:</w:t>
            </w:r>
          </w:p>
        </w:tc>
        <w:tc>
          <w:tcPr>
            <w:tcW w:w="84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2D97CBE" w14:textId="77777777" w:rsidR="0018405F" w:rsidRPr="00213138" w:rsidRDefault="0018405F" w:rsidP="008157F0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18405F" w:rsidRPr="00213138" w14:paraId="60B9DACC" w14:textId="77777777" w:rsidTr="003D4B04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161FF1" w14:textId="69F61171" w:rsidR="00EB4125" w:rsidRPr="00213138" w:rsidRDefault="003D4B04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3D4B04">
              <w:rPr>
                <w:rFonts w:ascii="Segoe UI" w:hAnsi="Segoe UI" w:cs="Helvetica"/>
                <w:b/>
                <w:bCs/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16E2217C" wp14:editId="7B753284">
                  <wp:extent cx="899160" cy="899160"/>
                  <wp:effectExtent l="0" t="0" r="0" b="0"/>
                  <wp:docPr id="5" name="Picture 5" descr="Signatur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Signature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087" b="6350"/>
                          <a:stretch/>
                        </pic:blipFill>
                        <pic:spPr bwMode="auto">
                          <a:xfrm>
                            <a:off x="0" y="0"/>
                            <a:ext cx="899160" cy="899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6547226" w14:textId="77777777" w:rsidR="0018405F" w:rsidRDefault="0018405F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Signature</w:t>
            </w:r>
          </w:p>
          <w:p w14:paraId="50CB7747" w14:textId="635D5604" w:rsidR="003D4B04" w:rsidRPr="00213138" w:rsidRDefault="003D4B04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Sign here:</w:t>
            </w:r>
          </w:p>
        </w:tc>
        <w:tc>
          <w:tcPr>
            <w:tcW w:w="84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ABC539" w14:textId="77777777" w:rsidR="0018405F" w:rsidRPr="00213138" w:rsidRDefault="0018405F" w:rsidP="008157F0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8A14B9" w:rsidRPr="00213138" w14:paraId="7463CA03" w14:textId="77777777" w:rsidTr="003D4B04">
        <w:trPr>
          <w:cantSplit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B9BB3" w14:textId="77777777" w:rsidR="009E531B" w:rsidRPr="00213138" w:rsidRDefault="009E531B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96108D4" w14:textId="77777777" w:rsidR="007135BB" w:rsidRPr="00213138" w:rsidRDefault="007135BB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A9C8EF2" w14:textId="196154B4" w:rsidR="008A14B9" w:rsidRPr="00213138" w:rsidRDefault="008A14B9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Date</w:t>
            </w:r>
            <w:r w:rsidR="003D4B04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:</w:t>
            </w:r>
          </w:p>
        </w:tc>
        <w:tc>
          <w:tcPr>
            <w:tcW w:w="84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24C343" w14:textId="77777777" w:rsidR="008A14B9" w:rsidRPr="00213138" w:rsidRDefault="008A14B9" w:rsidP="008157F0">
            <w:pPr>
              <w:pStyle w:val="BodyText3"/>
              <w:spacing w:line="360" w:lineRule="auto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</w:tbl>
    <w:p w14:paraId="3B10982D" w14:textId="46666280" w:rsidR="000246C8" w:rsidRDefault="000246C8" w:rsidP="008157F0">
      <w:pPr>
        <w:spacing w:line="360" w:lineRule="auto"/>
      </w:pPr>
    </w:p>
    <w:p w14:paraId="60DD90A7" w14:textId="4F31F262" w:rsidR="00D25D6D" w:rsidRDefault="00D25D6D" w:rsidP="008157F0">
      <w:pPr>
        <w:spacing w:line="360" w:lineRule="auto"/>
      </w:pPr>
    </w:p>
    <w:p w14:paraId="4F16103D" w14:textId="4D7BF142" w:rsidR="0058505C" w:rsidRPr="008725A7" w:rsidRDefault="0058505C" w:rsidP="0058505C">
      <w:pPr>
        <w:pStyle w:val="BodyText3"/>
        <w:widowControl w:val="0"/>
        <w:spacing w:line="360" w:lineRule="auto"/>
        <w:rPr>
          <w:rFonts w:ascii="Arial" w:hAnsi="Arial" w:cs="Arial"/>
          <w:bCs/>
          <w:sz w:val="24"/>
          <w:szCs w:val="24"/>
          <w:lang w:val="en-AU"/>
        </w:rPr>
      </w:pPr>
      <w:r>
        <w:rPr>
          <w:rFonts w:ascii="Arial" w:hAnsi="Arial" w:cs="Arial"/>
          <w:bCs/>
          <w:sz w:val="24"/>
          <w:szCs w:val="24"/>
          <w:lang w:val="en-AU"/>
        </w:rPr>
        <w:t>You can s</w:t>
      </w:r>
      <w:r w:rsidRPr="008725A7">
        <w:rPr>
          <w:rFonts w:ascii="Arial" w:hAnsi="Arial" w:cs="Arial"/>
          <w:bCs/>
          <w:sz w:val="24"/>
          <w:szCs w:val="24"/>
          <w:lang w:val="en-AU"/>
        </w:rPr>
        <w:t xml:space="preserve">ign the form, </w:t>
      </w:r>
      <w:r>
        <w:rPr>
          <w:rFonts w:ascii="Arial" w:hAnsi="Arial" w:cs="Arial"/>
          <w:bCs/>
          <w:sz w:val="24"/>
          <w:szCs w:val="24"/>
          <w:lang w:val="en-AU"/>
        </w:rPr>
        <w:t xml:space="preserve">or, if you prefer, I can video record you </w:t>
      </w:r>
      <w:proofErr w:type="gramStart"/>
      <w:r>
        <w:rPr>
          <w:rFonts w:ascii="Arial" w:hAnsi="Arial" w:cs="Arial"/>
          <w:bCs/>
          <w:sz w:val="24"/>
          <w:szCs w:val="24"/>
          <w:lang w:val="en-AU"/>
        </w:rPr>
        <w:t>telling</w:t>
      </w:r>
      <w:proofErr w:type="gramEnd"/>
      <w:r>
        <w:rPr>
          <w:rFonts w:ascii="Arial" w:hAnsi="Arial" w:cs="Arial"/>
          <w:bCs/>
          <w:sz w:val="24"/>
          <w:szCs w:val="24"/>
          <w:lang w:val="en-AU"/>
        </w:rPr>
        <w:t xml:space="preserve"> me you want to take part, either verbally in words, or in sign language.</w:t>
      </w:r>
    </w:p>
    <w:p w14:paraId="4A2C77DC" w14:textId="77777777" w:rsidR="0058505C" w:rsidRDefault="0058505C" w:rsidP="008157F0">
      <w:pPr>
        <w:spacing w:line="360" w:lineRule="auto"/>
      </w:pPr>
    </w:p>
    <w:sectPr w:rsidR="0058505C" w:rsidSect="00022A31">
      <w:footerReference w:type="default" r:id="rId38"/>
      <w:footerReference w:type="first" r:id="rId39"/>
      <w:pgSz w:w="11907" w:h="16840" w:code="9"/>
      <w:pgMar w:top="1134" w:right="850" w:bottom="567" w:left="993" w:header="709" w:footer="709" w:gutter="0"/>
      <w:pgNumType w:start="1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8E9C8" w14:textId="77777777" w:rsidR="008D36B0" w:rsidRDefault="008D36B0">
      <w:r>
        <w:separator/>
      </w:r>
    </w:p>
  </w:endnote>
  <w:endnote w:type="continuationSeparator" w:id="0">
    <w:p w14:paraId="0ED7E4FE" w14:textId="77777777" w:rsidR="008D36B0" w:rsidRDefault="008D3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3231A" w14:textId="1B99FD18" w:rsidR="00820227" w:rsidRPr="00022A31" w:rsidRDefault="003D4B04" w:rsidP="00022A31">
    <w:pPr>
      <w:pStyle w:val="Footer"/>
      <w:pBdr>
        <w:top w:val="single" w:sz="6" w:space="1" w:color="404040"/>
      </w:pBdr>
      <w:tabs>
        <w:tab w:val="clear" w:pos="4153"/>
        <w:tab w:val="clear" w:pos="8306"/>
        <w:tab w:val="center" w:pos="5103"/>
        <w:tab w:val="right" w:pos="9923"/>
      </w:tabs>
      <w:rPr>
        <w:rFonts w:ascii="Segoe UI" w:hAnsi="Segoe UI"/>
      </w:rPr>
    </w:pPr>
    <w:r>
      <w:rPr>
        <w:rFonts w:ascii="Segoe UI" w:hAnsi="Segoe UI"/>
      </w:rPr>
      <w:t xml:space="preserve">Easy Read </w:t>
    </w:r>
    <w:r w:rsidR="000246C8">
      <w:rPr>
        <w:rFonts w:ascii="Segoe UI" w:hAnsi="Segoe UI"/>
      </w:rPr>
      <w:t>Consent Form</w:t>
    </w:r>
    <w:r w:rsidR="00820227" w:rsidRPr="00022A31">
      <w:rPr>
        <w:rFonts w:ascii="Segoe UI" w:hAnsi="Segoe UI"/>
      </w:rPr>
      <w:tab/>
      <w:t xml:space="preserve">Version </w:t>
    </w:r>
    <w:r w:rsidR="006D7BEF">
      <w:rPr>
        <w:rFonts w:ascii="Segoe UI" w:hAnsi="Segoe UI"/>
      </w:rPr>
      <w:t>3</w:t>
    </w:r>
    <w:r w:rsidR="00820227" w:rsidRPr="00022A31">
      <w:rPr>
        <w:rFonts w:ascii="Segoe UI" w:hAnsi="Segoe UI"/>
      </w:rPr>
      <w:tab/>
      <w:t xml:space="preserve">Page </w:t>
    </w:r>
    <w:r w:rsidR="00F61F9F" w:rsidRPr="00022A31">
      <w:rPr>
        <w:rFonts w:ascii="Segoe UI" w:hAnsi="Segoe UI"/>
      </w:rPr>
      <w:fldChar w:fldCharType="begin"/>
    </w:r>
    <w:r w:rsidR="00F61F9F" w:rsidRPr="00022A31">
      <w:rPr>
        <w:rFonts w:ascii="Segoe UI" w:hAnsi="Segoe UI"/>
      </w:rPr>
      <w:instrText xml:space="preserve"> PAGE   \* MERGEFORMAT </w:instrText>
    </w:r>
    <w:r w:rsidR="00F61F9F" w:rsidRPr="00022A31">
      <w:rPr>
        <w:rFonts w:ascii="Segoe UI" w:hAnsi="Segoe UI"/>
      </w:rPr>
      <w:fldChar w:fldCharType="separate"/>
    </w:r>
    <w:r w:rsidR="0058505C">
      <w:rPr>
        <w:rFonts w:ascii="Segoe UI" w:hAnsi="Segoe UI"/>
        <w:noProof/>
      </w:rPr>
      <w:t>4</w:t>
    </w:r>
    <w:r w:rsidR="00F61F9F" w:rsidRPr="00022A31">
      <w:rPr>
        <w:rFonts w:ascii="Segoe UI" w:hAnsi="Segoe UI"/>
      </w:rPr>
      <w:fldChar w:fldCharType="end"/>
    </w:r>
    <w:r w:rsidR="00820227" w:rsidRPr="00022A31">
      <w:rPr>
        <w:rFonts w:ascii="Segoe UI" w:hAnsi="Segoe UI"/>
        <w:noProof/>
      </w:rPr>
      <w:t xml:space="preserve"> of </w:t>
    </w:r>
    <w:r w:rsidR="002B6946" w:rsidRPr="00022A31">
      <w:rPr>
        <w:rFonts w:ascii="Segoe UI" w:hAnsi="Segoe UI"/>
        <w:noProof/>
      </w:rPr>
      <w:fldChar w:fldCharType="begin"/>
    </w:r>
    <w:r w:rsidR="002B6946" w:rsidRPr="00022A31">
      <w:rPr>
        <w:rFonts w:ascii="Segoe UI" w:hAnsi="Segoe UI"/>
        <w:noProof/>
      </w:rPr>
      <w:instrText xml:space="preserve"> NUMPAGES   \* MERGEFORMAT </w:instrText>
    </w:r>
    <w:r w:rsidR="002B6946" w:rsidRPr="00022A31">
      <w:rPr>
        <w:rFonts w:ascii="Segoe UI" w:hAnsi="Segoe UI"/>
        <w:noProof/>
      </w:rPr>
      <w:fldChar w:fldCharType="separate"/>
    </w:r>
    <w:r w:rsidR="0058505C">
      <w:rPr>
        <w:rFonts w:ascii="Segoe UI" w:hAnsi="Segoe UI"/>
        <w:noProof/>
      </w:rPr>
      <w:t>4</w:t>
    </w:r>
    <w:r w:rsidR="002B6946" w:rsidRPr="00022A31">
      <w:rPr>
        <w:rFonts w:ascii="Segoe UI" w:hAnsi="Segoe U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25367" w14:textId="7D852F36" w:rsidR="00820227" w:rsidRDefault="007D3058" w:rsidP="007D3058">
    <w:pPr>
      <w:pStyle w:val="Footer"/>
      <w:pBdr>
        <w:top w:val="single" w:sz="6" w:space="1" w:color="404040"/>
      </w:pBdr>
      <w:tabs>
        <w:tab w:val="right" w:pos="9923"/>
      </w:tabs>
    </w:pPr>
    <w:r w:rsidRPr="00CA0280">
      <w:rPr>
        <w:rFonts w:ascii="Calibri" w:hAnsi="Calibri"/>
      </w:rPr>
      <w:fldChar w:fldCharType="begin"/>
    </w:r>
    <w:r w:rsidRPr="00CA0280">
      <w:rPr>
        <w:rFonts w:ascii="Calibri" w:hAnsi="Calibri"/>
      </w:rPr>
      <w:instrText xml:space="preserve"> FILENAME  \* Lower \p  \* MERGEFORMAT </w:instrText>
    </w:r>
    <w:r w:rsidRPr="00CA0280">
      <w:rPr>
        <w:rFonts w:ascii="Calibri" w:hAnsi="Calibri"/>
      </w:rPr>
      <w:fldChar w:fldCharType="separate"/>
    </w:r>
    <w:r w:rsidR="00F478B7">
      <w:rPr>
        <w:rFonts w:ascii="Calibri" w:hAnsi="Calibri"/>
        <w:noProof/>
      </w:rPr>
      <w:t>c:\users\n9059768\dropbox\arc sri evolutiondisabilityartsaustralia\ethical clearance\approved\eth_participant_consent-form_easy-read_v3_20210714.docx</w:t>
    </w:r>
    <w:r w:rsidRPr="00CA0280">
      <w:rPr>
        <w:rFonts w:ascii="Calibri" w:hAnsi="Calibri"/>
      </w:rPr>
      <w:fldChar w:fldCharType="end"/>
    </w:r>
    <w:r>
      <w:tab/>
      <w:t>Version x</w:t>
    </w:r>
    <w:r>
      <w:tab/>
      <w:t xml:space="preserve">Page </w:t>
    </w:r>
    <w:r w:rsidR="002B6946">
      <w:rPr>
        <w:noProof/>
      </w:rPr>
      <w:fldChar w:fldCharType="begin"/>
    </w:r>
    <w:r w:rsidR="002B6946">
      <w:rPr>
        <w:noProof/>
      </w:rPr>
      <w:instrText xml:space="preserve"> PAGE   \* MERGEFORMAT </w:instrText>
    </w:r>
    <w:r w:rsidR="002B6946">
      <w:rPr>
        <w:noProof/>
      </w:rPr>
      <w:fldChar w:fldCharType="separate"/>
    </w:r>
    <w:r w:rsidR="002B6946">
      <w:rPr>
        <w:noProof/>
      </w:rPr>
      <w:t>1</w:t>
    </w:r>
    <w:r w:rsidR="002B6946">
      <w:rPr>
        <w:noProof/>
      </w:rPr>
      <w:fldChar w:fldCharType="end"/>
    </w:r>
    <w:r w:rsidR="002B6946">
      <w:rPr>
        <w:noProof/>
      </w:rPr>
      <w:t xml:space="preserve"> of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27513" w14:textId="77777777" w:rsidR="008D36B0" w:rsidRDefault="008D36B0">
      <w:r>
        <w:separator/>
      </w:r>
    </w:p>
  </w:footnote>
  <w:footnote w:type="continuationSeparator" w:id="0">
    <w:p w14:paraId="3F11D5E4" w14:textId="77777777" w:rsidR="008D36B0" w:rsidRDefault="008D36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17AB7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1B"/>
    <w:multiLevelType w:val="hybridMultilevel"/>
    <w:tmpl w:val="0BE80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D6D2B"/>
    <w:multiLevelType w:val="hybridMultilevel"/>
    <w:tmpl w:val="8E3AEE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66539"/>
    <w:multiLevelType w:val="hybridMultilevel"/>
    <w:tmpl w:val="DBEC79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28A690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C46743"/>
    <w:multiLevelType w:val="singleLevel"/>
    <w:tmpl w:val="8FDA3AF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8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8"/>
  </w:num>
  <w:num w:numId="5">
    <w:abstractNumId w:val="4"/>
  </w:num>
  <w:num w:numId="6">
    <w:abstractNumId w:val="2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zI0NTUyNzIysDRV0lEKTi0uzszPAykwNKwFAEhErvstAAAA"/>
  </w:docVars>
  <w:rsids>
    <w:rsidRoot w:val="00A64C50"/>
    <w:rsid w:val="00001B46"/>
    <w:rsid w:val="000028F2"/>
    <w:rsid w:val="00004063"/>
    <w:rsid w:val="00010EAE"/>
    <w:rsid w:val="00011B6D"/>
    <w:rsid w:val="00012004"/>
    <w:rsid w:val="00014083"/>
    <w:rsid w:val="000206D5"/>
    <w:rsid w:val="00022A31"/>
    <w:rsid w:val="000246C8"/>
    <w:rsid w:val="00026430"/>
    <w:rsid w:val="00030087"/>
    <w:rsid w:val="000300B8"/>
    <w:rsid w:val="00031034"/>
    <w:rsid w:val="00031398"/>
    <w:rsid w:val="000447A8"/>
    <w:rsid w:val="0004621F"/>
    <w:rsid w:val="00046EE1"/>
    <w:rsid w:val="00062308"/>
    <w:rsid w:val="00062CD2"/>
    <w:rsid w:val="00065272"/>
    <w:rsid w:val="0006539D"/>
    <w:rsid w:val="0007274C"/>
    <w:rsid w:val="00073034"/>
    <w:rsid w:val="000748F8"/>
    <w:rsid w:val="00085847"/>
    <w:rsid w:val="000902CA"/>
    <w:rsid w:val="000904BA"/>
    <w:rsid w:val="0009226D"/>
    <w:rsid w:val="000A322D"/>
    <w:rsid w:val="000A5427"/>
    <w:rsid w:val="000A6495"/>
    <w:rsid w:val="000A707F"/>
    <w:rsid w:val="000B14AC"/>
    <w:rsid w:val="000B174B"/>
    <w:rsid w:val="000B217E"/>
    <w:rsid w:val="000B5688"/>
    <w:rsid w:val="000B6A7D"/>
    <w:rsid w:val="000C7BFF"/>
    <w:rsid w:val="000E27DF"/>
    <w:rsid w:val="000E7C63"/>
    <w:rsid w:val="000E7ED8"/>
    <w:rsid w:val="000F44F5"/>
    <w:rsid w:val="00102658"/>
    <w:rsid w:val="00125CE2"/>
    <w:rsid w:val="00126A27"/>
    <w:rsid w:val="001304E4"/>
    <w:rsid w:val="00143B22"/>
    <w:rsid w:val="00144383"/>
    <w:rsid w:val="00145289"/>
    <w:rsid w:val="0015324F"/>
    <w:rsid w:val="00154012"/>
    <w:rsid w:val="001561D8"/>
    <w:rsid w:val="00156F45"/>
    <w:rsid w:val="00160188"/>
    <w:rsid w:val="0016106A"/>
    <w:rsid w:val="00163721"/>
    <w:rsid w:val="00163A41"/>
    <w:rsid w:val="00173FCC"/>
    <w:rsid w:val="00174499"/>
    <w:rsid w:val="001811E0"/>
    <w:rsid w:val="0018405F"/>
    <w:rsid w:val="001849FE"/>
    <w:rsid w:val="0019531F"/>
    <w:rsid w:val="001A6C0F"/>
    <w:rsid w:val="001B66A3"/>
    <w:rsid w:val="001C3EE9"/>
    <w:rsid w:val="001D07A0"/>
    <w:rsid w:val="001D4D5C"/>
    <w:rsid w:val="001D5BEF"/>
    <w:rsid w:val="001E7C64"/>
    <w:rsid w:val="002050EB"/>
    <w:rsid w:val="00207058"/>
    <w:rsid w:val="00210295"/>
    <w:rsid w:val="00213138"/>
    <w:rsid w:val="00215680"/>
    <w:rsid w:val="00216329"/>
    <w:rsid w:val="00217376"/>
    <w:rsid w:val="0022346D"/>
    <w:rsid w:val="00223782"/>
    <w:rsid w:val="00223FEA"/>
    <w:rsid w:val="002308E4"/>
    <w:rsid w:val="00230D07"/>
    <w:rsid w:val="00231FD6"/>
    <w:rsid w:val="00240E39"/>
    <w:rsid w:val="00242C4C"/>
    <w:rsid w:val="002540BE"/>
    <w:rsid w:val="00260846"/>
    <w:rsid w:val="002610A2"/>
    <w:rsid w:val="00265731"/>
    <w:rsid w:val="00277C9F"/>
    <w:rsid w:val="002825CE"/>
    <w:rsid w:val="00286D07"/>
    <w:rsid w:val="00296F82"/>
    <w:rsid w:val="002A03E7"/>
    <w:rsid w:val="002A0606"/>
    <w:rsid w:val="002A1467"/>
    <w:rsid w:val="002A2F5B"/>
    <w:rsid w:val="002A41C5"/>
    <w:rsid w:val="002B0476"/>
    <w:rsid w:val="002B6946"/>
    <w:rsid w:val="002C140A"/>
    <w:rsid w:val="002D2CA5"/>
    <w:rsid w:val="002D6EF4"/>
    <w:rsid w:val="002E0508"/>
    <w:rsid w:val="002E13DF"/>
    <w:rsid w:val="002E16D4"/>
    <w:rsid w:val="002F0057"/>
    <w:rsid w:val="00304500"/>
    <w:rsid w:val="00307AB2"/>
    <w:rsid w:val="00310634"/>
    <w:rsid w:val="003117B2"/>
    <w:rsid w:val="00312B5B"/>
    <w:rsid w:val="00312C91"/>
    <w:rsid w:val="0031335F"/>
    <w:rsid w:val="00315709"/>
    <w:rsid w:val="00316F1B"/>
    <w:rsid w:val="00321B07"/>
    <w:rsid w:val="003238BA"/>
    <w:rsid w:val="00324D54"/>
    <w:rsid w:val="00325917"/>
    <w:rsid w:val="00330CEE"/>
    <w:rsid w:val="00337278"/>
    <w:rsid w:val="00346872"/>
    <w:rsid w:val="0035286C"/>
    <w:rsid w:val="00363263"/>
    <w:rsid w:val="00371A0F"/>
    <w:rsid w:val="00373B6E"/>
    <w:rsid w:val="003806C3"/>
    <w:rsid w:val="00381752"/>
    <w:rsid w:val="00393030"/>
    <w:rsid w:val="00396ECF"/>
    <w:rsid w:val="003A458D"/>
    <w:rsid w:val="003A4715"/>
    <w:rsid w:val="003A76A8"/>
    <w:rsid w:val="003B2758"/>
    <w:rsid w:val="003B7299"/>
    <w:rsid w:val="003C0235"/>
    <w:rsid w:val="003C34F9"/>
    <w:rsid w:val="003D249F"/>
    <w:rsid w:val="003D4B04"/>
    <w:rsid w:val="003D540D"/>
    <w:rsid w:val="003D7744"/>
    <w:rsid w:val="003E3421"/>
    <w:rsid w:val="003F091A"/>
    <w:rsid w:val="003F2894"/>
    <w:rsid w:val="003F420D"/>
    <w:rsid w:val="003F7B63"/>
    <w:rsid w:val="004009F4"/>
    <w:rsid w:val="00401B37"/>
    <w:rsid w:val="00402CDB"/>
    <w:rsid w:val="00403482"/>
    <w:rsid w:val="004078FF"/>
    <w:rsid w:val="00412BB5"/>
    <w:rsid w:val="00412C54"/>
    <w:rsid w:val="004169CA"/>
    <w:rsid w:val="00417295"/>
    <w:rsid w:val="00442592"/>
    <w:rsid w:val="0044284C"/>
    <w:rsid w:val="00446233"/>
    <w:rsid w:val="00446A43"/>
    <w:rsid w:val="00453130"/>
    <w:rsid w:val="00455326"/>
    <w:rsid w:val="00455C40"/>
    <w:rsid w:val="00455E8D"/>
    <w:rsid w:val="004565E1"/>
    <w:rsid w:val="00457E40"/>
    <w:rsid w:val="00461A08"/>
    <w:rsid w:val="00463171"/>
    <w:rsid w:val="004769A4"/>
    <w:rsid w:val="0048047D"/>
    <w:rsid w:val="00480FC3"/>
    <w:rsid w:val="00481010"/>
    <w:rsid w:val="004835C3"/>
    <w:rsid w:val="004869BE"/>
    <w:rsid w:val="004917EB"/>
    <w:rsid w:val="004A156B"/>
    <w:rsid w:val="004A7771"/>
    <w:rsid w:val="004B09C2"/>
    <w:rsid w:val="004B7513"/>
    <w:rsid w:val="004E40D2"/>
    <w:rsid w:val="004F0D58"/>
    <w:rsid w:val="004F1A2A"/>
    <w:rsid w:val="004F209B"/>
    <w:rsid w:val="004F2711"/>
    <w:rsid w:val="004F7214"/>
    <w:rsid w:val="00522070"/>
    <w:rsid w:val="005233C5"/>
    <w:rsid w:val="0053003D"/>
    <w:rsid w:val="00530682"/>
    <w:rsid w:val="0053195A"/>
    <w:rsid w:val="0053314D"/>
    <w:rsid w:val="00545602"/>
    <w:rsid w:val="00545805"/>
    <w:rsid w:val="00545AD6"/>
    <w:rsid w:val="00552671"/>
    <w:rsid w:val="00552DE2"/>
    <w:rsid w:val="00553D2E"/>
    <w:rsid w:val="00557765"/>
    <w:rsid w:val="005600B6"/>
    <w:rsid w:val="00571A51"/>
    <w:rsid w:val="00575894"/>
    <w:rsid w:val="005761A4"/>
    <w:rsid w:val="00582133"/>
    <w:rsid w:val="005844E7"/>
    <w:rsid w:val="0058505C"/>
    <w:rsid w:val="0059110A"/>
    <w:rsid w:val="00593E9E"/>
    <w:rsid w:val="005C0D23"/>
    <w:rsid w:val="005C1984"/>
    <w:rsid w:val="005E2815"/>
    <w:rsid w:val="005E39AC"/>
    <w:rsid w:val="005E4C50"/>
    <w:rsid w:val="005F1483"/>
    <w:rsid w:val="005F24FE"/>
    <w:rsid w:val="005F3E06"/>
    <w:rsid w:val="006044B3"/>
    <w:rsid w:val="006106BA"/>
    <w:rsid w:val="0061146D"/>
    <w:rsid w:val="00621334"/>
    <w:rsid w:val="006265DE"/>
    <w:rsid w:val="00631335"/>
    <w:rsid w:val="00631CDC"/>
    <w:rsid w:val="006347AF"/>
    <w:rsid w:val="00634CA5"/>
    <w:rsid w:val="00650A47"/>
    <w:rsid w:val="0065264C"/>
    <w:rsid w:val="00652B9A"/>
    <w:rsid w:val="0065746D"/>
    <w:rsid w:val="00661828"/>
    <w:rsid w:val="00662034"/>
    <w:rsid w:val="0066309C"/>
    <w:rsid w:val="006750A2"/>
    <w:rsid w:val="00680320"/>
    <w:rsid w:val="00686957"/>
    <w:rsid w:val="00691A90"/>
    <w:rsid w:val="0069537D"/>
    <w:rsid w:val="00697093"/>
    <w:rsid w:val="006A1D21"/>
    <w:rsid w:val="006B59D8"/>
    <w:rsid w:val="006B7ACC"/>
    <w:rsid w:val="006C32A1"/>
    <w:rsid w:val="006C33DD"/>
    <w:rsid w:val="006D4169"/>
    <w:rsid w:val="006D7BEF"/>
    <w:rsid w:val="006E2D3F"/>
    <w:rsid w:val="006E5943"/>
    <w:rsid w:val="006E7D5C"/>
    <w:rsid w:val="006F5A79"/>
    <w:rsid w:val="007010EA"/>
    <w:rsid w:val="007059E3"/>
    <w:rsid w:val="00705BD1"/>
    <w:rsid w:val="007135BB"/>
    <w:rsid w:val="00715623"/>
    <w:rsid w:val="00726A9E"/>
    <w:rsid w:val="00731766"/>
    <w:rsid w:val="00732131"/>
    <w:rsid w:val="00733CB8"/>
    <w:rsid w:val="00734BD4"/>
    <w:rsid w:val="007420CC"/>
    <w:rsid w:val="007459DE"/>
    <w:rsid w:val="007476CA"/>
    <w:rsid w:val="00752898"/>
    <w:rsid w:val="007543E8"/>
    <w:rsid w:val="007574B5"/>
    <w:rsid w:val="00757E5F"/>
    <w:rsid w:val="007628F4"/>
    <w:rsid w:val="007635CD"/>
    <w:rsid w:val="00766E83"/>
    <w:rsid w:val="00767DD6"/>
    <w:rsid w:val="00770370"/>
    <w:rsid w:val="007727C5"/>
    <w:rsid w:val="00773F19"/>
    <w:rsid w:val="00780F81"/>
    <w:rsid w:val="00784A95"/>
    <w:rsid w:val="00785974"/>
    <w:rsid w:val="00787678"/>
    <w:rsid w:val="00794831"/>
    <w:rsid w:val="00796FD7"/>
    <w:rsid w:val="007A5254"/>
    <w:rsid w:val="007B033E"/>
    <w:rsid w:val="007B3296"/>
    <w:rsid w:val="007C05DF"/>
    <w:rsid w:val="007C17D1"/>
    <w:rsid w:val="007C4E23"/>
    <w:rsid w:val="007C724A"/>
    <w:rsid w:val="007C7790"/>
    <w:rsid w:val="007D09F6"/>
    <w:rsid w:val="007D3058"/>
    <w:rsid w:val="007D3C96"/>
    <w:rsid w:val="007D6118"/>
    <w:rsid w:val="007D7D5A"/>
    <w:rsid w:val="007E0988"/>
    <w:rsid w:val="007E6B94"/>
    <w:rsid w:val="007F048E"/>
    <w:rsid w:val="007F799A"/>
    <w:rsid w:val="007F7F91"/>
    <w:rsid w:val="008015A1"/>
    <w:rsid w:val="00805190"/>
    <w:rsid w:val="00814F40"/>
    <w:rsid w:val="008157F0"/>
    <w:rsid w:val="008177BD"/>
    <w:rsid w:val="00820227"/>
    <w:rsid w:val="00820EC3"/>
    <w:rsid w:val="00826773"/>
    <w:rsid w:val="008373F4"/>
    <w:rsid w:val="00843B8A"/>
    <w:rsid w:val="008507D9"/>
    <w:rsid w:val="00852C37"/>
    <w:rsid w:val="008536CC"/>
    <w:rsid w:val="00857579"/>
    <w:rsid w:val="008576C0"/>
    <w:rsid w:val="00860ACC"/>
    <w:rsid w:val="00865617"/>
    <w:rsid w:val="008657FE"/>
    <w:rsid w:val="00872F5E"/>
    <w:rsid w:val="00872F6A"/>
    <w:rsid w:val="008837FE"/>
    <w:rsid w:val="008871B4"/>
    <w:rsid w:val="00887FE1"/>
    <w:rsid w:val="00891232"/>
    <w:rsid w:val="00893390"/>
    <w:rsid w:val="008A14B9"/>
    <w:rsid w:val="008A172D"/>
    <w:rsid w:val="008A760C"/>
    <w:rsid w:val="008C12D7"/>
    <w:rsid w:val="008C2472"/>
    <w:rsid w:val="008D36B0"/>
    <w:rsid w:val="008E1E28"/>
    <w:rsid w:val="008E7095"/>
    <w:rsid w:val="008F0156"/>
    <w:rsid w:val="008F35F5"/>
    <w:rsid w:val="008F4497"/>
    <w:rsid w:val="00903FB5"/>
    <w:rsid w:val="009041B9"/>
    <w:rsid w:val="00911964"/>
    <w:rsid w:val="00912FCD"/>
    <w:rsid w:val="00913ECD"/>
    <w:rsid w:val="00914AF5"/>
    <w:rsid w:val="00920D14"/>
    <w:rsid w:val="00923BE7"/>
    <w:rsid w:val="00924052"/>
    <w:rsid w:val="00924636"/>
    <w:rsid w:val="00925722"/>
    <w:rsid w:val="009311E3"/>
    <w:rsid w:val="00934530"/>
    <w:rsid w:val="00946FB0"/>
    <w:rsid w:val="00950CC6"/>
    <w:rsid w:val="0096067B"/>
    <w:rsid w:val="009622A4"/>
    <w:rsid w:val="009635DD"/>
    <w:rsid w:val="00977904"/>
    <w:rsid w:val="009865E6"/>
    <w:rsid w:val="0099332D"/>
    <w:rsid w:val="00997AD4"/>
    <w:rsid w:val="009A046C"/>
    <w:rsid w:val="009A0837"/>
    <w:rsid w:val="009A3634"/>
    <w:rsid w:val="009B328C"/>
    <w:rsid w:val="009C7516"/>
    <w:rsid w:val="009C768E"/>
    <w:rsid w:val="009D004A"/>
    <w:rsid w:val="009D24C0"/>
    <w:rsid w:val="009D35E2"/>
    <w:rsid w:val="009E048C"/>
    <w:rsid w:val="009E4EAD"/>
    <w:rsid w:val="009E531B"/>
    <w:rsid w:val="009E63BD"/>
    <w:rsid w:val="009E6E35"/>
    <w:rsid w:val="009E79ED"/>
    <w:rsid w:val="009F794D"/>
    <w:rsid w:val="00A00144"/>
    <w:rsid w:val="00A007DC"/>
    <w:rsid w:val="00A05F43"/>
    <w:rsid w:val="00A10653"/>
    <w:rsid w:val="00A13A6B"/>
    <w:rsid w:val="00A16968"/>
    <w:rsid w:val="00A17C31"/>
    <w:rsid w:val="00A32191"/>
    <w:rsid w:val="00A3386B"/>
    <w:rsid w:val="00A35FF4"/>
    <w:rsid w:val="00A4152F"/>
    <w:rsid w:val="00A465BA"/>
    <w:rsid w:val="00A50DF9"/>
    <w:rsid w:val="00A5200A"/>
    <w:rsid w:val="00A54DE7"/>
    <w:rsid w:val="00A64C50"/>
    <w:rsid w:val="00A717F5"/>
    <w:rsid w:val="00A721C1"/>
    <w:rsid w:val="00A7558A"/>
    <w:rsid w:val="00A8060B"/>
    <w:rsid w:val="00A91FAB"/>
    <w:rsid w:val="00A93EEB"/>
    <w:rsid w:val="00A941C6"/>
    <w:rsid w:val="00AA2A62"/>
    <w:rsid w:val="00AA4456"/>
    <w:rsid w:val="00AB4E10"/>
    <w:rsid w:val="00AC3017"/>
    <w:rsid w:val="00AD3E46"/>
    <w:rsid w:val="00AD7D52"/>
    <w:rsid w:val="00AE218F"/>
    <w:rsid w:val="00AE2453"/>
    <w:rsid w:val="00AF3914"/>
    <w:rsid w:val="00AF5433"/>
    <w:rsid w:val="00B04DC2"/>
    <w:rsid w:val="00B135D1"/>
    <w:rsid w:val="00B17DDE"/>
    <w:rsid w:val="00B21F57"/>
    <w:rsid w:val="00B259B1"/>
    <w:rsid w:val="00B36C74"/>
    <w:rsid w:val="00B41762"/>
    <w:rsid w:val="00B4393D"/>
    <w:rsid w:val="00B539CE"/>
    <w:rsid w:val="00B54446"/>
    <w:rsid w:val="00B72742"/>
    <w:rsid w:val="00B767BB"/>
    <w:rsid w:val="00B773E4"/>
    <w:rsid w:val="00B92BC3"/>
    <w:rsid w:val="00B9510F"/>
    <w:rsid w:val="00BA3349"/>
    <w:rsid w:val="00BB085B"/>
    <w:rsid w:val="00BB3419"/>
    <w:rsid w:val="00BB345C"/>
    <w:rsid w:val="00BB3DCF"/>
    <w:rsid w:val="00BC21D0"/>
    <w:rsid w:val="00BC54AB"/>
    <w:rsid w:val="00BD420E"/>
    <w:rsid w:val="00BD6978"/>
    <w:rsid w:val="00BF275B"/>
    <w:rsid w:val="00BF3DDF"/>
    <w:rsid w:val="00C01A69"/>
    <w:rsid w:val="00C02AC3"/>
    <w:rsid w:val="00C041A4"/>
    <w:rsid w:val="00C060DC"/>
    <w:rsid w:val="00C10975"/>
    <w:rsid w:val="00C162E3"/>
    <w:rsid w:val="00C16A31"/>
    <w:rsid w:val="00C20F47"/>
    <w:rsid w:val="00C23E04"/>
    <w:rsid w:val="00C26C28"/>
    <w:rsid w:val="00C27159"/>
    <w:rsid w:val="00C27729"/>
    <w:rsid w:val="00C31991"/>
    <w:rsid w:val="00C32906"/>
    <w:rsid w:val="00C54A27"/>
    <w:rsid w:val="00C54CEF"/>
    <w:rsid w:val="00C55167"/>
    <w:rsid w:val="00C609C3"/>
    <w:rsid w:val="00C71B10"/>
    <w:rsid w:val="00C71B3C"/>
    <w:rsid w:val="00C72222"/>
    <w:rsid w:val="00C730F3"/>
    <w:rsid w:val="00C74D88"/>
    <w:rsid w:val="00C832DE"/>
    <w:rsid w:val="00C9509B"/>
    <w:rsid w:val="00C95DF2"/>
    <w:rsid w:val="00C96D1B"/>
    <w:rsid w:val="00CA7093"/>
    <w:rsid w:val="00CB0A04"/>
    <w:rsid w:val="00CB7B67"/>
    <w:rsid w:val="00CB7F08"/>
    <w:rsid w:val="00CC52CA"/>
    <w:rsid w:val="00CD0846"/>
    <w:rsid w:val="00CD11EB"/>
    <w:rsid w:val="00CD7B55"/>
    <w:rsid w:val="00CE0796"/>
    <w:rsid w:val="00CE1771"/>
    <w:rsid w:val="00CE2035"/>
    <w:rsid w:val="00CF6A48"/>
    <w:rsid w:val="00D02B93"/>
    <w:rsid w:val="00D176FE"/>
    <w:rsid w:val="00D24CB1"/>
    <w:rsid w:val="00D25D6D"/>
    <w:rsid w:val="00D34F7B"/>
    <w:rsid w:val="00D40573"/>
    <w:rsid w:val="00D414EF"/>
    <w:rsid w:val="00D4273C"/>
    <w:rsid w:val="00D43211"/>
    <w:rsid w:val="00D43938"/>
    <w:rsid w:val="00D47311"/>
    <w:rsid w:val="00D5198C"/>
    <w:rsid w:val="00D51BFD"/>
    <w:rsid w:val="00D54149"/>
    <w:rsid w:val="00D55357"/>
    <w:rsid w:val="00D56B04"/>
    <w:rsid w:val="00D7038B"/>
    <w:rsid w:val="00D70643"/>
    <w:rsid w:val="00D772EE"/>
    <w:rsid w:val="00D81A65"/>
    <w:rsid w:val="00D81ABA"/>
    <w:rsid w:val="00D81B05"/>
    <w:rsid w:val="00D82FE6"/>
    <w:rsid w:val="00D85381"/>
    <w:rsid w:val="00D85A4A"/>
    <w:rsid w:val="00D93CC5"/>
    <w:rsid w:val="00D97E28"/>
    <w:rsid w:val="00DA2EFE"/>
    <w:rsid w:val="00DA35FB"/>
    <w:rsid w:val="00DA7E5A"/>
    <w:rsid w:val="00DB495D"/>
    <w:rsid w:val="00DD5879"/>
    <w:rsid w:val="00DD7936"/>
    <w:rsid w:val="00DE58A1"/>
    <w:rsid w:val="00DE6676"/>
    <w:rsid w:val="00DF7B3D"/>
    <w:rsid w:val="00E106DA"/>
    <w:rsid w:val="00E17CF1"/>
    <w:rsid w:val="00E25D2B"/>
    <w:rsid w:val="00E26B70"/>
    <w:rsid w:val="00E32E1F"/>
    <w:rsid w:val="00E4617E"/>
    <w:rsid w:val="00E51221"/>
    <w:rsid w:val="00E56053"/>
    <w:rsid w:val="00E6452D"/>
    <w:rsid w:val="00E6511B"/>
    <w:rsid w:val="00E701E7"/>
    <w:rsid w:val="00E77990"/>
    <w:rsid w:val="00E861EA"/>
    <w:rsid w:val="00E864A4"/>
    <w:rsid w:val="00E87F9D"/>
    <w:rsid w:val="00E90DBD"/>
    <w:rsid w:val="00EA71C1"/>
    <w:rsid w:val="00EB4125"/>
    <w:rsid w:val="00EB7844"/>
    <w:rsid w:val="00EC48C8"/>
    <w:rsid w:val="00EC71D7"/>
    <w:rsid w:val="00ED326A"/>
    <w:rsid w:val="00EE0E00"/>
    <w:rsid w:val="00EE1251"/>
    <w:rsid w:val="00EE22DD"/>
    <w:rsid w:val="00EE2DC4"/>
    <w:rsid w:val="00EE79FE"/>
    <w:rsid w:val="00EF14D9"/>
    <w:rsid w:val="00EF4D8A"/>
    <w:rsid w:val="00EF54EE"/>
    <w:rsid w:val="00F0085F"/>
    <w:rsid w:val="00F01E5A"/>
    <w:rsid w:val="00F0261B"/>
    <w:rsid w:val="00F0283B"/>
    <w:rsid w:val="00F234D9"/>
    <w:rsid w:val="00F24A80"/>
    <w:rsid w:val="00F25007"/>
    <w:rsid w:val="00F42665"/>
    <w:rsid w:val="00F46D41"/>
    <w:rsid w:val="00F478B7"/>
    <w:rsid w:val="00F565F1"/>
    <w:rsid w:val="00F61438"/>
    <w:rsid w:val="00F61F9F"/>
    <w:rsid w:val="00F62ECA"/>
    <w:rsid w:val="00F63131"/>
    <w:rsid w:val="00F6375A"/>
    <w:rsid w:val="00F645D6"/>
    <w:rsid w:val="00F6741D"/>
    <w:rsid w:val="00F70D18"/>
    <w:rsid w:val="00F75946"/>
    <w:rsid w:val="00F75C66"/>
    <w:rsid w:val="00F80F31"/>
    <w:rsid w:val="00F92CDE"/>
    <w:rsid w:val="00F931AE"/>
    <w:rsid w:val="00F9564B"/>
    <w:rsid w:val="00F96853"/>
    <w:rsid w:val="00FA6075"/>
    <w:rsid w:val="00FB2BB8"/>
    <w:rsid w:val="00FC392B"/>
    <w:rsid w:val="00FC6B10"/>
    <w:rsid w:val="00FD1204"/>
    <w:rsid w:val="00FD4942"/>
    <w:rsid w:val="00FD4ADB"/>
    <w:rsid w:val="00FE55F9"/>
    <w:rsid w:val="00FE7E82"/>
    <w:rsid w:val="00FF050F"/>
    <w:rsid w:val="00FF3170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7849013"/>
  <w15:chartTrackingRefBased/>
  <w15:docId w15:val="{15D0FD2D-FC60-4657-A31C-416EDFC5A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rsid w:val="009119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1964"/>
  </w:style>
  <w:style w:type="character" w:customStyle="1" w:styleId="CommentTextChar">
    <w:name w:val="Comment Text Char"/>
    <w:link w:val="CommentText"/>
    <w:rsid w:val="00911964"/>
    <w:rPr>
      <w:rFonts w:ascii="Helvetica" w:hAnsi="Helvetica" w:cs="Helvetic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11964"/>
    <w:rPr>
      <w:b/>
      <w:bCs/>
    </w:rPr>
  </w:style>
  <w:style w:type="character" w:customStyle="1" w:styleId="CommentSubjectChar">
    <w:name w:val="Comment Subject Char"/>
    <w:link w:val="CommentSubject"/>
    <w:rsid w:val="00911964"/>
    <w:rPr>
      <w:rFonts w:ascii="Helvetica" w:hAnsi="Helvetica" w:cs="Helvetica"/>
      <w:b/>
      <w:bCs/>
      <w:lang w:val="en-US" w:eastAsia="en-US"/>
    </w:rPr>
  </w:style>
  <w:style w:type="character" w:customStyle="1" w:styleId="BodyText3Char">
    <w:name w:val="Body Text 3 Char"/>
    <w:link w:val="BodyText3"/>
    <w:rsid w:val="007010EA"/>
    <w:rPr>
      <w:rFonts w:ascii="Univers" w:hAnsi="Univers" w:cs="Univers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54DE7"/>
    <w:pPr>
      <w:autoSpaceDE/>
      <w:autoSpaceDN/>
      <w:ind w:left="720"/>
    </w:pPr>
    <w:rPr>
      <w:rFonts w:ascii="Calibri" w:eastAsia="Calibri" w:hAnsi="Calibri" w:cs="Times New Roman"/>
      <w:sz w:val="22"/>
      <w:szCs w:val="22"/>
      <w:lang w:val="en-AU" w:eastAsia="en-AU"/>
    </w:rPr>
  </w:style>
  <w:style w:type="paragraph" w:customStyle="1" w:styleId="Default">
    <w:name w:val="Default"/>
    <w:rsid w:val="00046EE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820227"/>
    <w:rPr>
      <w:rFonts w:ascii="Helvetica" w:hAnsi="Helvetica" w:cs="Helvetica"/>
      <w:lang w:val="en-US" w:eastAsia="en-US"/>
    </w:rPr>
  </w:style>
  <w:style w:type="paragraph" w:styleId="ListParagraph">
    <w:name w:val="List Paragraph"/>
    <w:basedOn w:val="Normal"/>
    <w:uiPriority w:val="34"/>
    <w:qFormat/>
    <w:rsid w:val="008157F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65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svg"/><Relationship Id="rId18" Type="http://schemas.openxmlformats.org/officeDocument/2006/relationships/image" Target="media/image8.png"/><Relationship Id="rId26" Type="http://schemas.openxmlformats.org/officeDocument/2006/relationships/hyperlink" Target="mailto:katie.ellis@curtin.edu.au" TargetMode="External"/><Relationship Id="rId39" Type="http://schemas.openxmlformats.org/officeDocument/2006/relationships/footer" Target="footer2.xml"/><Relationship Id="rId21" Type="http://schemas.openxmlformats.org/officeDocument/2006/relationships/image" Target="media/image11.svg"/><Relationship Id="rId34" Type="http://schemas.openxmlformats.org/officeDocument/2006/relationships/image" Target="media/image19.emf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6.jpe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mailto:bree.hadley@qut.edu.au" TargetMode="External"/><Relationship Id="rId32" Type="http://schemas.openxmlformats.org/officeDocument/2006/relationships/hyperlink" Target="mailto:j.rieger@qut.edu.au" TargetMode="External"/><Relationship Id="rId37" Type="http://schemas.openxmlformats.org/officeDocument/2006/relationships/image" Target="media/image20.emf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image" Target="media/image13.jpeg"/><Relationship Id="rId28" Type="http://schemas.openxmlformats.org/officeDocument/2006/relationships/hyperlink" Target="mailto:m.whelan@qut.edu.au" TargetMode="External"/><Relationship Id="rId36" Type="http://schemas.openxmlformats.org/officeDocument/2006/relationships/hyperlink" Target="mailto:humanethics@qut.edu.a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svg"/><Relationship Id="rId31" Type="http://schemas.openxmlformats.org/officeDocument/2006/relationships/image" Target="media/image17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wmf"/><Relationship Id="rId27" Type="http://schemas.openxmlformats.org/officeDocument/2006/relationships/image" Target="media/image15.jpeg"/><Relationship Id="rId30" Type="http://schemas.openxmlformats.org/officeDocument/2006/relationships/hyperlink" Target="mailto:eddiep@unimelb.edu.au" TargetMode="External"/><Relationship Id="rId35" Type="http://schemas.openxmlformats.org/officeDocument/2006/relationships/hyperlink" Target="mailto:bree.hadley@qut.edu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image" Target="media/image14.png"/><Relationship Id="rId33" Type="http://schemas.openxmlformats.org/officeDocument/2006/relationships/image" Target="media/image18.emf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D97361-997E-416C-ABE3-ABDD2B38E1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459C93-4027-4D5E-AE29-A0353B6632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850648-16E8-4066-AE1A-3C28DCBA33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CCDCEF-0911-436E-BD74-94E11DD32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Participant Consent Form Easy Read v3 20210714</vt:lpstr>
    </vt:vector>
  </TitlesOfParts>
  <Manager>Bree Hadley</Manager>
  <Company>QUT</Company>
  <LinksUpToDate>false</LinksUpToDate>
  <CharactersWithSpaces>3148</CharactersWithSpaces>
  <SharedDoc>false</SharedDoc>
  <HLinks>
    <vt:vector size="6" baseType="variant">
      <vt:variant>
        <vt:i4>1245281</vt:i4>
      </vt:variant>
      <vt:variant>
        <vt:i4>0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Participant Consent Form Easy Read v3 20210714</dc:title>
  <dc:subject>Consent Form easy read</dc:subject>
  <dc:creator>Evolution of Disability Arts in Australia</dc:creator>
  <cp:keywords>Evolution of Disability Arts in Australia, Consent Form, Easy Read</cp:keywords>
  <dc:description/>
  <cp:lastModifiedBy>Racheal Missingham</cp:lastModifiedBy>
  <cp:revision>15</cp:revision>
  <cp:lastPrinted>2021-08-23T21:24:00Z</cp:lastPrinted>
  <dcterms:created xsi:type="dcterms:W3CDTF">2021-05-30T06:26:00Z</dcterms:created>
  <dcterms:modified xsi:type="dcterms:W3CDTF">2021-08-23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